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DFA40D4">
      <w:pPr>
        <w:jc w:val="center"/>
        <w:rPr>
          <w:rFonts w:ascii="Arial" w:hAnsi="Arial" w:eastAsia="Arial" w:cs="Arial"/>
          <w:b/>
          <w:sz w:val="20"/>
          <w:szCs w:val="20"/>
        </w:rPr>
      </w:pPr>
      <w:r>
        <w:rPr>
          <w:rFonts w:ascii="Arial" w:hAnsi="Arial" w:eastAsia="Arial" w:cs="Arial"/>
          <w:b/>
          <w:sz w:val="20"/>
          <w:szCs w:val="20"/>
        </w:rPr>
        <w:t>Anexo V do Edital nº 056/2025-PEQ</w:t>
      </w:r>
    </w:p>
    <w:p w14:paraId="04960C44">
      <w:pPr>
        <w:jc w:val="center"/>
        <w:rPr>
          <w:rFonts w:ascii="Arial" w:hAnsi="Arial" w:eastAsia="Arial" w:cs="Arial"/>
          <w:b/>
          <w:sz w:val="20"/>
          <w:szCs w:val="20"/>
        </w:rPr>
      </w:pPr>
    </w:p>
    <w:p w14:paraId="0B613AF0">
      <w:pPr>
        <w:jc w:val="center"/>
        <w:rPr>
          <w:rFonts w:ascii="Arial" w:hAnsi="Arial" w:eastAsia="Arial" w:cs="Arial"/>
          <w:b/>
        </w:rPr>
      </w:pPr>
      <w:r>
        <w:rPr>
          <w:rFonts w:ascii="Arial" w:hAnsi="Arial" w:eastAsia="Arial" w:cs="Arial"/>
          <w:b/>
        </w:rPr>
        <w:t>FORMULÁRIO DE INSCRIÇÃO – PROCESSO SELETIVO MESTRADO</w:t>
      </w:r>
    </w:p>
    <w:p w14:paraId="2C1EBF70">
      <w:pPr>
        <w:rPr>
          <w:rFonts w:ascii="Arial" w:hAnsi="Arial" w:cs="Arial"/>
          <w:b/>
          <w:bCs/>
        </w:rPr>
      </w:pPr>
    </w:p>
    <w:p w14:paraId="32A2F2A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30437E4E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10"/>
        <w:tblW w:w="10161" w:type="dxa"/>
        <w:tblInd w:w="96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14:paraId="24B121EE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577" w:hRule="atLeast"/>
        </w:trPr>
        <w:tc>
          <w:tcPr>
            <w:tcW w:w="9966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</w:tcPr>
          <w:p w14:paraId="2851526D">
            <w:pPr>
              <w:pStyle w:val="3"/>
              <w:pBdr>
                <w:top w:val="single" w:color="000000" w:sz="4" w:space="1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  <w:tcMar>
              <w:left w:w="0" w:type="dxa"/>
              <w:right w:w="0" w:type="dxa"/>
            </w:tcMar>
          </w:tcPr>
          <w:p w14:paraId="52D3DC2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4F1611D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547" w:hRule="atLeast"/>
        </w:trPr>
        <w:tc>
          <w:tcPr>
            <w:tcW w:w="9966" w:type="dxa"/>
            <w:gridSpan w:val="8"/>
            <w:tcBorders>
              <w:left w:val="single" w:color="000000" w:sz="4" w:space="0"/>
              <w:bottom w:val="single" w:color="000000" w:sz="4" w:space="0"/>
            </w:tcBorders>
          </w:tcPr>
          <w:p w14:paraId="3A6F5A90">
            <w:pPr>
              <w:pStyle w:val="3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ereço completo: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  <w:tcMar>
              <w:left w:w="0" w:type="dxa"/>
              <w:right w:w="0" w:type="dxa"/>
            </w:tcMar>
          </w:tcPr>
          <w:p w14:paraId="5CF21B8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363BE3E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65" w:hRule="atLeast"/>
        </w:trPr>
        <w:tc>
          <w:tcPr>
            <w:tcW w:w="2096" w:type="dxa"/>
            <w:tcBorders>
              <w:left w:val="single" w:color="000000" w:sz="4" w:space="0"/>
              <w:bottom w:val="single" w:color="000000" w:sz="4" w:space="0"/>
            </w:tcBorders>
          </w:tcPr>
          <w:p w14:paraId="1CB7F147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7AFE7CA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125C16AA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71DE28E8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72D4527A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566CF872">
            <w:pPr>
              <w:pBdr>
                <w:top w:val="single" w:color="000000" w:sz="4" w:space="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color="000000" w:sz="4" w:space="0"/>
              <w:bottom w:val="single" w:color="000000" w:sz="4" w:space="0"/>
            </w:tcBorders>
          </w:tcPr>
          <w:p w14:paraId="2D841D6F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069F401">
            <w:pPr>
              <w:pBdr>
                <w:top w:val="single" w:color="000000" w:sz="4" w:space="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color="000000" w:sz="4" w:space="0"/>
            </w:tcBorders>
          </w:tcPr>
          <w:p w14:paraId="3BC2AB8C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7B93E422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11" w:type="dxa"/>
          <w:trHeight w:val="549" w:hRule="atLeast"/>
        </w:trPr>
        <w:tc>
          <w:tcPr>
            <w:tcW w:w="3868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32A266FD">
            <w:pPr>
              <w:pBdr>
                <w:top w:val="single" w:color="000000" w:sz="4" w:space="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1B55C47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445FBB5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color="000000" w:sz="4" w:space="0"/>
              <w:bottom w:val="single" w:color="000000" w:sz="4" w:space="0"/>
            </w:tcBorders>
          </w:tcPr>
          <w:p w14:paraId="27A1C5FA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color="000000" w:sz="4" w:space="0"/>
            </w:tcBorders>
          </w:tcPr>
          <w:p w14:paraId="0434E077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404EEF0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11" w:type="dxa"/>
          <w:trHeight w:val="558" w:hRule="atLeast"/>
        </w:trPr>
        <w:tc>
          <w:tcPr>
            <w:tcW w:w="2521" w:type="dxa"/>
            <w:gridSpan w:val="2"/>
            <w:tcBorders>
              <w:left w:val="single" w:color="000000" w:sz="4" w:space="0"/>
              <w:bottom w:val="single" w:color="000000" w:sz="4" w:space="0"/>
            </w:tcBorders>
          </w:tcPr>
          <w:p w14:paraId="73A3E150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107A8BB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4DE0F2B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9CC15CB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color="000000" w:sz="4" w:space="0"/>
              <w:bottom w:val="single" w:color="000000" w:sz="4" w:space="0"/>
            </w:tcBorders>
          </w:tcPr>
          <w:p w14:paraId="356CF93E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0A299F7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color="000000" w:sz="4" w:space="0"/>
            </w:tcBorders>
          </w:tcPr>
          <w:p w14:paraId="68F9556C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14:paraId="7097DC6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96" w:hRule="atLeast"/>
        </w:trPr>
        <w:tc>
          <w:tcPr>
            <w:tcW w:w="9966" w:type="dxa"/>
            <w:gridSpan w:val="8"/>
            <w:tcBorders>
              <w:left w:val="single" w:color="000000" w:sz="4" w:space="0"/>
              <w:bottom w:val="single" w:color="000000" w:sz="4" w:space="0"/>
            </w:tcBorders>
          </w:tcPr>
          <w:p w14:paraId="2F34640A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07EEA994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color="000000" w:sz="4" w:space="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9EC535A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2A469391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3AEBEF2"/>
    <w:tbl>
      <w:tblPr>
        <w:tblStyle w:val="10"/>
        <w:tblW w:w="10161" w:type="dxa"/>
        <w:tblInd w:w="101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466"/>
        <w:gridCol w:w="9500"/>
        <w:gridCol w:w="35"/>
        <w:gridCol w:w="160"/>
      </w:tblGrid>
      <w:tr w14:paraId="6A81483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833" w:hRule="atLeast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0CEFDE4C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2FD2F6">
            <w:pPr>
              <w:pStyle w:val="4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. FORMAÇÃO ACADÊMICA</w:t>
            </w:r>
          </w:p>
          <w:p w14:paraId="6ABD20E6">
            <w:pPr>
              <w:pStyle w:val="48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74A40938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402983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1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29"/>
              <w:gridCol w:w="4507"/>
            </w:tblGrid>
            <w:tr w14:paraId="63378C7F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38" w:hRule="atLeast"/>
              </w:trPr>
              <w:tc>
                <w:tcPr>
                  <w:tcW w:w="9936" w:type="dxa"/>
                  <w:gridSpan w:val="2"/>
                </w:tcPr>
                <w:p w14:paraId="02972F69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D027B0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14:paraId="5E4AEFAB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46" w:hRule="atLeast"/>
              </w:trPr>
              <w:tc>
                <w:tcPr>
                  <w:tcW w:w="9936" w:type="dxa"/>
                  <w:gridSpan w:val="2"/>
                </w:tcPr>
                <w:p w14:paraId="6515CEC2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10A9D487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14:paraId="7D56A193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68" w:hRule="atLeast"/>
              </w:trPr>
              <w:tc>
                <w:tcPr>
                  <w:tcW w:w="5429" w:type="dxa"/>
                </w:tcPr>
                <w:p w14:paraId="7BD96EE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F807074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5D66F891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525AB821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7F81919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BA499C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>2.2. PÓS-GRADUAÇÃO (</w:t>
            </w:r>
            <w:r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DA6A8BC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1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6065"/>
              <w:gridCol w:w="3871"/>
            </w:tblGrid>
            <w:tr w14:paraId="72671384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94" w:hRule="atLeast"/>
              </w:trPr>
              <w:tc>
                <w:tcPr>
                  <w:tcW w:w="9936" w:type="dxa"/>
                  <w:gridSpan w:val="2"/>
                </w:tcPr>
                <w:p w14:paraId="4DA3FD94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2743E2F8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14:paraId="3723DD08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cantSplit/>
                <w:trHeight w:val="559" w:hRule="atLeast"/>
              </w:trPr>
              <w:tc>
                <w:tcPr>
                  <w:tcW w:w="9936" w:type="dxa"/>
                  <w:gridSpan w:val="2"/>
                </w:tcPr>
                <w:p w14:paraId="77649D78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9FA01CC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14:paraId="328DE6CA"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4" w:hRule="atLeast"/>
              </w:trPr>
              <w:tc>
                <w:tcPr>
                  <w:tcW w:w="6065" w:type="dxa"/>
                </w:tcPr>
                <w:p w14:paraId="75E34149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A4C955E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70AF6C3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A978D8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     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08DB9194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6A6C851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 LINHAS DE PESQUISA DESEJADAS (indicar por ordem de preferência: 1ª, 2ª e 3ª)</w:t>
            </w:r>
          </w:p>
          <w:p w14:paraId="603B01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F26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6AA37AE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ACED7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0BA10CC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1B91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2686118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295E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C1E58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C4B01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ADB9C">
            <w:pPr>
              <w:jc w:val="center"/>
              <w:rPr>
                <w:rFonts w:ascii="Arial" w:hAnsi="Arial" w:eastAsia="Arial" w:cs="Arial"/>
                <w:b/>
                <w:sz w:val="20"/>
                <w:szCs w:val="20"/>
              </w:rPr>
            </w:pPr>
            <w:r>
              <w:rPr>
                <w:rFonts w:ascii="Arial" w:hAnsi="Arial" w:eastAsia="Arial" w:cs="Arial"/>
                <w:b/>
                <w:sz w:val="20"/>
                <w:szCs w:val="20"/>
              </w:rPr>
              <w:t>Anexo V Do Edital nº 056/2025-PEQ (continuação)</w:t>
            </w:r>
          </w:p>
          <w:p w14:paraId="38A79D4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4A849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. ORIENTADOR(A) DESEJADO(A) (indicar por ordem de preferência: 1º, 2º e 3º)</w:t>
            </w:r>
          </w:p>
          <w:p w14:paraId="3088C3D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C7E9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9547F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0BF7BDF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3F1BF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21FF8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96651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2DFB0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EA3BE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8D67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DA377C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5. SERÁ CANDIDATO À BOLSA DE ESTUDOS?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58F783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C03027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5A1FC21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21" w:hRule="atLeast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CBC7BC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E4C58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6. ESTÁ SE CANDIDATANDO ÀS VAGAS REFERENTES A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4799B7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84CECA9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4BC0357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54081409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color="auto" w:sz="4" w:space="0"/>
            </w:tcBorders>
          </w:tcPr>
          <w:p w14:paraId="5A1060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159AEA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88D31E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6B65A8B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671589B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0511EB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031498F8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3D1BF0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6BDD9E5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2E6C609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color="auto" w:sz="4" w:space="0"/>
            </w:tcBorders>
          </w:tcPr>
          <w:p w14:paraId="0EC1B422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PcD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282FD4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8BFA9AF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0F16886F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4C5BADEF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42C8D7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C3C717C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DA9F1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71D6899B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128606CF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color="auto" w:sz="4" w:space="0"/>
            </w:tcBorders>
          </w:tcPr>
          <w:p w14:paraId="3ABFEE3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0239F74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1A92AAA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0C02AB13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bottom w:val="single" w:color="auto" w:sz="4" w:space="0"/>
            </w:tcBorders>
            <w:tcMar>
              <w:left w:w="0" w:type="dxa"/>
              <w:right w:w="0" w:type="dxa"/>
            </w:tcMar>
          </w:tcPr>
          <w:p w14:paraId="2F63F46B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28A4743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80AC5BB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05084C7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14:paraId="49FD64B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4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0" w:type="dxa"/>
              <w:right w:w="0" w:type="dxa"/>
            </w:tcMar>
          </w:tcPr>
          <w:p w14:paraId="6AF9787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color="auto" w:sz="4" w:space="0"/>
            </w:tcBorders>
          </w:tcPr>
          <w:p w14:paraId="7F904D64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pla Concorrência - Candidatos Brasileiros (ACCB) – Item 5/III/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DF5EA71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E2FC74B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F66F7FB">
      <w:pPr>
        <w:jc w:val="both"/>
        <w:rPr>
          <w:rFonts w:ascii="Arial" w:hAnsi="Arial" w:cs="Arial"/>
          <w:sz w:val="22"/>
          <w:szCs w:val="22"/>
        </w:rPr>
      </w:pPr>
    </w:p>
    <w:p w14:paraId="7C440E0E">
      <w:pPr>
        <w:pStyle w:val="7"/>
        <w:jc w:val="both"/>
        <w:rPr>
          <w:rFonts w:ascii="Arial" w:hAnsi="Arial" w:eastAsia="Arial Unicode MS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que as informações contidas neste formulário de inscrição são completas e verdadeiras e que li, estou ciente, concordo e me submeto às normas estabelecidas no Regulamento do Programa (disponível na página web – </w:t>
      </w:r>
      <w:r>
        <w:fldChar w:fldCharType="begin"/>
      </w:r>
      <w:r>
        <w:instrText xml:space="preserve"> HYPERLINK "http://www.peq.uem.br/" </w:instrText>
      </w:r>
      <w:r>
        <w:fldChar w:fldCharType="separate"/>
      </w:r>
      <w:r>
        <w:rPr>
          <w:rStyle w:val="14"/>
          <w:rFonts w:ascii="Arial" w:hAnsi="Arial" w:cs="Arial"/>
          <w:color w:val="0000FF"/>
          <w:sz w:val="22"/>
          <w:szCs w:val="22"/>
        </w:rPr>
        <w:t>www.peq.uem.br/</w:t>
      </w:r>
      <w:r>
        <w:rPr>
          <w:rStyle w:val="14"/>
          <w:rFonts w:ascii="Arial" w:hAnsi="Arial" w:cs="Arial"/>
          <w:color w:val="0000FF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59DC1FED">
      <w:pPr>
        <w:rPr>
          <w:rFonts w:ascii="Arial" w:hAnsi="Arial" w:cs="Arial"/>
          <w:sz w:val="22"/>
          <w:szCs w:val="22"/>
        </w:rPr>
      </w:pPr>
    </w:p>
    <w:tbl>
      <w:tblPr>
        <w:tblStyle w:val="10"/>
        <w:tblW w:w="0" w:type="auto"/>
        <w:tblInd w:w="-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7300"/>
        <w:gridCol w:w="2842"/>
      </w:tblGrid>
      <w:tr w14:paraId="1F2503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948" w:hRule="atLeast"/>
        </w:trPr>
        <w:tc>
          <w:tcPr>
            <w:tcW w:w="7300" w:type="dxa"/>
          </w:tcPr>
          <w:p w14:paraId="6CC1B637">
            <w:pPr>
              <w:pStyle w:val="8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784421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46DA9269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4A2F999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69F90D06">
      <w:pPr>
        <w:jc w:val="both"/>
        <w:rPr>
          <w:rFonts w:ascii="Arial" w:hAnsi="Arial" w:cs="Arial"/>
          <w:sz w:val="22"/>
          <w:szCs w:val="22"/>
        </w:rPr>
      </w:pPr>
    </w:p>
    <w:p w14:paraId="12759A4A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ENCHA, ASSINE E JUNTE A ESTE FORMULÁRIO NA ORDEM SUGERIDA:</w:t>
      </w:r>
    </w:p>
    <w:p w14:paraId="44ACCD11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43EA41">
      <w:pPr>
        <w:ind w:left="284"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eastAsia="Arial" w:cs="Arial"/>
          <w:color w:val="000000"/>
          <w:sz w:val="22"/>
          <w:szCs w:val="22"/>
        </w:rPr>
        <w:t>Certidão de Nascimento ou Casamento; Cédula de Identidade; CPF</w:t>
      </w:r>
    </w:p>
    <w:p w14:paraId="2C7E9ABA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Diploma do curso de graduação</w:t>
      </w:r>
    </w:p>
    <w:p w14:paraId="1002A69E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Histórico escolar do curso de graduação</w:t>
      </w:r>
    </w:p>
    <w:p w14:paraId="50BEB518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Se aplicável, diploma de curso de pós-graduação</w:t>
      </w:r>
    </w:p>
    <w:p w14:paraId="3F362E50">
      <w:pPr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Se aplicável, histórico escolar de curso de pós-graduação</w:t>
      </w:r>
    </w:p>
    <w:p w14:paraId="5BB80B9D">
      <w:pPr>
        <w:pStyle w:val="49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.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32B92264">
      <w:pPr>
        <w:rPr>
          <w:rFonts w:ascii="Arial" w:hAnsi="Arial" w:cs="Arial"/>
          <w:sz w:val="22"/>
          <w:szCs w:val="22"/>
          <w:lang w:eastAsia="ar-SA"/>
        </w:rPr>
      </w:pPr>
      <w:r>
        <w:rPr>
          <w:lang w:eastAsia="ar-SA"/>
        </w:rPr>
        <w:t xml:space="preserve">7. </w:t>
      </w:r>
      <w:r>
        <w:rPr>
          <w:rFonts w:ascii="Arial" w:hAnsi="Arial" w:cs="Arial"/>
          <w:sz w:val="22"/>
          <w:szCs w:val="22"/>
          <w:lang w:eastAsia="ar-SA"/>
        </w:rPr>
        <w:t>Print da aba Identificadores no perfil pessoal na Plataforma Sucupira da CAPES.</w:t>
      </w:r>
    </w:p>
    <w:p w14:paraId="28FFF13C">
      <w:pPr>
        <w:rPr>
          <w:lang w:eastAsia="ar-SA"/>
        </w:rPr>
      </w:pPr>
      <w:r>
        <w:rPr>
          <w:rFonts w:ascii="Arial" w:hAnsi="Arial" w:cs="Arial"/>
          <w:sz w:val="22"/>
          <w:szCs w:val="22"/>
          <w:lang w:eastAsia="ar-SA"/>
        </w:rPr>
        <w:t>8. Cópia</w:t>
      </w:r>
      <w:r>
        <w:rPr>
          <w:rFonts w:ascii="Arial" w:hAnsi="Arial" w:eastAsia="Arial" w:cs="Arial"/>
          <w:iCs/>
          <w:sz w:val="22"/>
          <w:szCs w:val="22"/>
        </w:rPr>
        <w:t xml:space="preserve"> do cadastro realizado no </w:t>
      </w:r>
      <w:r>
        <w:rPr>
          <w:rFonts w:ascii="Arial" w:hAnsi="Arial" w:eastAsia="Arial" w:cs="Arial"/>
          <w:sz w:val="22"/>
          <w:szCs w:val="22"/>
        </w:rPr>
        <w:t>Sistema de Inscrições da UEM SGIPOS</w:t>
      </w:r>
    </w:p>
    <w:p w14:paraId="3EA268F1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A0B665">
      <w:pPr>
        <w:ind w:left="2832"/>
        <w:rPr>
          <w:rFonts w:ascii="Arial" w:hAnsi="Arial" w:cs="Arial"/>
          <w:sz w:val="2"/>
        </w:rPr>
      </w:pPr>
    </w:p>
    <w:p w14:paraId="6B824084">
      <w:pPr>
        <w:ind w:left="2832"/>
        <w:rPr>
          <w:sz w:val="2"/>
        </w:rPr>
      </w:pPr>
    </w:p>
    <w:p w14:paraId="01CE9808">
      <w:pPr>
        <w:rPr>
          <w:rFonts w:ascii="Arial" w:hAnsi="Arial" w:cs="Arial"/>
          <w:sz w:val="22"/>
          <w:szCs w:val="22"/>
        </w:rPr>
      </w:pPr>
      <w:bookmarkStart w:id="23" w:name="_GoBack"/>
      <w:bookmarkEnd w:id="23"/>
    </w:p>
    <w:sectPr>
      <w:headerReference r:id="rId3" w:type="default"/>
      <w:footerReference r:id="rId4" w:type="default"/>
      <w:pgSz w:w="11907" w:h="16840"/>
      <w:pgMar w:top="1985" w:right="1361" w:bottom="851" w:left="1134" w:header="426" w:footer="142" w:gutter="0"/>
      <w:pgNumType w:start="1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Italic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Roboto">
    <w:altName w:val="Segoe Print"/>
    <w:panose1 w:val="00000000000000000000"/>
    <w:charset w:val="00"/>
    <w:family w:val="auto"/>
    <w:pitch w:val="default"/>
    <w:sig w:usb0="00000000" w:usb1="00000000" w:usb2="00000021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A50788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>
    <w:pPr>
      <w:pBdr>
        <w:top w:val="single" w:color="FFFFFF" w:sz="6" w:space="7"/>
        <w:left w:val="single" w:color="FFFFFF" w:sz="6" w:space="7"/>
        <w:bottom w:val="single" w:color="FFFFFF" w:sz="6" w:space="7"/>
        <w:right w:val="single" w:color="FFFFFF" w:sz="6" w:space="7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r>
      <w:fldChar w:fldCharType="begin"/>
    </w:r>
    <w:r>
      <w:instrText xml:space="preserve"> HYPERLINK "http://www.peq" \h </w:instrText>
    </w:r>
    <w:r>
      <w:fldChar w:fldCharType="separate"/>
    </w:r>
    <w:r>
      <w:rPr>
        <w:color w:val="0000CC"/>
        <w:sz w:val="16"/>
        <w:szCs w:val="16"/>
        <w:u w:val="single"/>
      </w:rPr>
      <w:t>www.peq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 xml:space="preserve">e-mail: </w:t>
    </w:r>
    <w:r>
      <w:fldChar w:fldCharType="begin"/>
    </w:r>
    <w:r>
      <w:instrText xml:space="preserve"> HYPERLINK "about:blank" \h </w:instrText>
    </w:r>
    <w:r>
      <w:fldChar w:fldCharType="separate"/>
    </w:r>
    <w:r>
      <w:rPr>
        <w:color w:val="0000CC"/>
        <w:sz w:val="16"/>
        <w:szCs w:val="16"/>
        <w:u w:val="single"/>
      </w:rPr>
      <w:t>sec-peq@uem</w:t>
    </w:r>
    <w:r>
      <w:rPr>
        <w:color w:val="0000CC"/>
        <w:sz w:val="16"/>
        <w:szCs w:val="16"/>
        <w:u w:val="single"/>
      </w:rPr>
      <w:fldChar w:fldCharType="end"/>
    </w:r>
    <w:r>
      <w:rPr>
        <w:color w:val="0000CC"/>
        <w:sz w:val="16"/>
        <w:szCs w:val="16"/>
      </w:rPr>
      <w:t xml:space="preserve">,br 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FF17DE">
    <w:pPr>
      <w:pStyle w:val="7"/>
      <w:spacing w:before="0" w:after="0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610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170</wp:posOffset>
          </wp:positionH>
          <wp:positionV relativeFrom="paragraph">
            <wp:posOffset>-80645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sz w:val="32"/>
        <w:szCs w:val="32"/>
      </w:rPr>
      <w:t>Universidade Estadual de Maringá</w:t>
    </w:r>
  </w:p>
  <w:p w14:paraId="1D438CBF">
    <w:pPr>
      <w:pStyle w:val="2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>
    <w:pPr>
      <w:pStyle w:val="17"/>
    </w:pPr>
  </w:p>
  <w:p w14:paraId="6FF48990">
    <w:pPr>
      <w:pStyle w:val="1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Mq0FAG8gkzItAAAA"/>
  </w:docVars>
  <w:rsids>
    <w:rsidRoot w:val="001B1F6F"/>
    <w:rsid w:val="00003073"/>
    <w:rsid w:val="00005327"/>
    <w:rsid w:val="000067EA"/>
    <w:rsid w:val="0000736B"/>
    <w:rsid w:val="00007A78"/>
    <w:rsid w:val="000126BA"/>
    <w:rsid w:val="00014F9A"/>
    <w:rsid w:val="000163EE"/>
    <w:rsid w:val="00022A72"/>
    <w:rsid w:val="00025E47"/>
    <w:rsid w:val="0003029F"/>
    <w:rsid w:val="000311DE"/>
    <w:rsid w:val="000342D3"/>
    <w:rsid w:val="0003698D"/>
    <w:rsid w:val="0003720C"/>
    <w:rsid w:val="0003738D"/>
    <w:rsid w:val="000377B0"/>
    <w:rsid w:val="000435D7"/>
    <w:rsid w:val="00043F60"/>
    <w:rsid w:val="000472AB"/>
    <w:rsid w:val="00060F5B"/>
    <w:rsid w:val="00064EDA"/>
    <w:rsid w:val="0007319C"/>
    <w:rsid w:val="00075FFF"/>
    <w:rsid w:val="00086AA4"/>
    <w:rsid w:val="00086B33"/>
    <w:rsid w:val="000918F8"/>
    <w:rsid w:val="00095E86"/>
    <w:rsid w:val="000960F6"/>
    <w:rsid w:val="00096492"/>
    <w:rsid w:val="00097526"/>
    <w:rsid w:val="000977FF"/>
    <w:rsid w:val="000A75CE"/>
    <w:rsid w:val="000B2268"/>
    <w:rsid w:val="000B24BF"/>
    <w:rsid w:val="000B253B"/>
    <w:rsid w:val="000B25B0"/>
    <w:rsid w:val="000B5314"/>
    <w:rsid w:val="000B79E3"/>
    <w:rsid w:val="000C04E4"/>
    <w:rsid w:val="000C630B"/>
    <w:rsid w:val="000D0230"/>
    <w:rsid w:val="000D323F"/>
    <w:rsid w:val="000D4F4D"/>
    <w:rsid w:val="000D5AC6"/>
    <w:rsid w:val="000E11BA"/>
    <w:rsid w:val="000E2F14"/>
    <w:rsid w:val="000E31E1"/>
    <w:rsid w:val="000F2E0D"/>
    <w:rsid w:val="000F34B2"/>
    <w:rsid w:val="000F3897"/>
    <w:rsid w:val="000F580F"/>
    <w:rsid w:val="00100348"/>
    <w:rsid w:val="00100497"/>
    <w:rsid w:val="00102BC7"/>
    <w:rsid w:val="0010423F"/>
    <w:rsid w:val="00104F59"/>
    <w:rsid w:val="0010758D"/>
    <w:rsid w:val="0011127F"/>
    <w:rsid w:val="001207CD"/>
    <w:rsid w:val="00124647"/>
    <w:rsid w:val="00125105"/>
    <w:rsid w:val="0012590F"/>
    <w:rsid w:val="001303CF"/>
    <w:rsid w:val="001350AF"/>
    <w:rsid w:val="00136034"/>
    <w:rsid w:val="00137A19"/>
    <w:rsid w:val="0014049B"/>
    <w:rsid w:val="0014193A"/>
    <w:rsid w:val="00144515"/>
    <w:rsid w:val="00161482"/>
    <w:rsid w:val="00166E5E"/>
    <w:rsid w:val="00180E2E"/>
    <w:rsid w:val="00182470"/>
    <w:rsid w:val="00182A96"/>
    <w:rsid w:val="00182D83"/>
    <w:rsid w:val="001871F9"/>
    <w:rsid w:val="0019142A"/>
    <w:rsid w:val="00192310"/>
    <w:rsid w:val="00193E07"/>
    <w:rsid w:val="001955B1"/>
    <w:rsid w:val="00196EA2"/>
    <w:rsid w:val="001A192E"/>
    <w:rsid w:val="001A4271"/>
    <w:rsid w:val="001A6195"/>
    <w:rsid w:val="001B1666"/>
    <w:rsid w:val="001B1F6F"/>
    <w:rsid w:val="001B226C"/>
    <w:rsid w:val="001B25CC"/>
    <w:rsid w:val="001B5A54"/>
    <w:rsid w:val="001B7C1C"/>
    <w:rsid w:val="001C21B1"/>
    <w:rsid w:val="001C2A6F"/>
    <w:rsid w:val="001C4EB6"/>
    <w:rsid w:val="001C583C"/>
    <w:rsid w:val="001D43C1"/>
    <w:rsid w:val="001E3794"/>
    <w:rsid w:val="001E7B9E"/>
    <w:rsid w:val="001F3BAF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0857"/>
    <w:rsid w:val="00262160"/>
    <w:rsid w:val="00264A92"/>
    <w:rsid w:val="00270571"/>
    <w:rsid w:val="00281A2B"/>
    <w:rsid w:val="00293793"/>
    <w:rsid w:val="00293DBB"/>
    <w:rsid w:val="00295C77"/>
    <w:rsid w:val="002B39D8"/>
    <w:rsid w:val="002B66C3"/>
    <w:rsid w:val="002B68C3"/>
    <w:rsid w:val="002C45E5"/>
    <w:rsid w:val="002C474C"/>
    <w:rsid w:val="002C53F0"/>
    <w:rsid w:val="002C73E2"/>
    <w:rsid w:val="002C7F2B"/>
    <w:rsid w:val="002D094D"/>
    <w:rsid w:val="002D1769"/>
    <w:rsid w:val="002D34B1"/>
    <w:rsid w:val="002D6B09"/>
    <w:rsid w:val="002E0048"/>
    <w:rsid w:val="002E0991"/>
    <w:rsid w:val="002E28F1"/>
    <w:rsid w:val="002E57FB"/>
    <w:rsid w:val="002E6271"/>
    <w:rsid w:val="002E7591"/>
    <w:rsid w:val="002E7F99"/>
    <w:rsid w:val="002F1175"/>
    <w:rsid w:val="002F1C8A"/>
    <w:rsid w:val="002F703C"/>
    <w:rsid w:val="003001D0"/>
    <w:rsid w:val="00300439"/>
    <w:rsid w:val="003022A9"/>
    <w:rsid w:val="003059DB"/>
    <w:rsid w:val="00305FE8"/>
    <w:rsid w:val="00307B6C"/>
    <w:rsid w:val="0031024A"/>
    <w:rsid w:val="0031099B"/>
    <w:rsid w:val="0031169D"/>
    <w:rsid w:val="0031468A"/>
    <w:rsid w:val="0031472A"/>
    <w:rsid w:val="00320B63"/>
    <w:rsid w:val="0032117A"/>
    <w:rsid w:val="00321215"/>
    <w:rsid w:val="003250D8"/>
    <w:rsid w:val="0032552F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56B59"/>
    <w:rsid w:val="00360AA8"/>
    <w:rsid w:val="003615AE"/>
    <w:rsid w:val="00371744"/>
    <w:rsid w:val="00375386"/>
    <w:rsid w:val="00375DC1"/>
    <w:rsid w:val="00383221"/>
    <w:rsid w:val="00384E80"/>
    <w:rsid w:val="003869D0"/>
    <w:rsid w:val="00390E92"/>
    <w:rsid w:val="003A6FDB"/>
    <w:rsid w:val="003B0693"/>
    <w:rsid w:val="003B1400"/>
    <w:rsid w:val="003B1981"/>
    <w:rsid w:val="003B586F"/>
    <w:rsid w:val="003C0EA6"/>
    <w:rsid w:val="003C62C3"/>
    <w:rsid w:val="003D2535"/>
    <w:rsid w:val="003D2A73"/>
    <w:rsid w:val="003D38B7"/>
    <w:rsid w:val="003D78AE"/>
    <w:rsid w:val="003E3659"/>
    <w:rsid w:val="003E76F6"/>
    <w:rsid w:val="003F3903"/>
    <w:rsid w:val="003F6AD2"/>
    <w:rsid w:val="0041050D"/>
    <w:rsid w:val="00411304"/>
    <w:rsid w:val="00411419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94E"/>
    <w:rsid w:val="004A018F"/>
    <w:rsid w:val="004A51F5"/>
    <w:rsid w:val="004A741B"/>
    <w:rsid w:val="004B0450"/>
    <w:rsid w:val="004B48DD"/>
    <w:rsid w:val="004B57FD"/>
    <w:rsid w:val="004C37DE"/>
    <w:rsid w:val="004C7191"/>
    <w:rsid w:val="004D2B02"/>
    <w:rsid w:val="004D7929"/>
    <w:rsid w:val="004E03AF"/>
    <w:rsid w:val="004E1118"/>
    <w:rsid w:val="004E177D"/>
    <w:rsid w:val="004E35B0"/>
    <w:rsid w:val="004F365F"/>
    <w:rsid w:val="004F5EB8"/>
    <w:rsid w:val="004F5EBD"/>
    <w:rsid w:val="004F5F4D"/>
    <w:rsid w:val="005011AE"/>
    <w:rsid w:val="0050138E"/>
    <w:rsid w:val="00501AD1"/>
    <w:rsid w:val="00502214"/>
    <w:rsid w:val="005055C3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663"/>
    <w:rsid w:val="00541E32"/>
    <w:rsid w:val="00544054"/>
    <w:rsid w:val="00551E3E"/>
    <w:rsid w:val="00555065"/>
    <w:rsid w:val="005640A6"/>
    <w:rsid w:val="0056476C"/>
    <w:rsid w:val="005647F0"/>
    <w:rsid w:val="00565AD6"/>
    <w:rsid w:val="0057070A"/>
    <w:rsid w:val="00574424"/>
    <w:rsid w:val="005800D2"/>
    <w:rsid w:val="00584A8B"/>
    <w:rsid w:val="00585E86"/>
    <w:rsid w:val="00592587"/>
    <w:rsid w:val="0059518D"/>
    <w:rsid w:val="00596849"/>
    <w:rsid w:val="005A138A"/>
    <w:rsid w:val="005A22A7"/>
    <w:rsid w:val="005A3B95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E7B4E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345D9"/>
    <w:rsid w:val="00641DDE"/>
    <w:rsid w:val="00646320"/>
    <w:rsid w:val="00646A04"/>
    <w:rsid w:val="00647834"/>
    <w:rsid w:val="00657104"/>
    <w:rsid w:val="00660BA0"/>
    <w:rsid w:val="00662464"/>
    <w:rsid w:val="00662D99"/>
    <w:rsid w:val="00663124"/>
    <w:rsid w:val="006709D1"/>
    <w:rsid w:val="00670C7B"/>
    <w:rsid w:val="00691E20"/>
    <w:rsid w:val="00694B99"/>
    <w:rsid w:val="00694CD1"/>
    <w:rsid w:val="0069653B"/>
    <w:rsid w:val="006A2356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D7E"/>
    <w:rsid w:val="006E0B0B"/>
    <w:rsid w:val="006F02AF"/>
    <w:rsid w:val="006F1041"/>
    <w:rsid w:val="00702A95"/>
    <w:rsid w:val="00702B55"/>
    <w:rsid w:val="00704F46"/>
    <w:rsid w:val="00706DBF"/>
    <w:rsid w:val="00710797"/>
    <w:rsid w:val="00712890"/>
    <w:rsid w:val="0071363D"/>
    <w:rsid w:val="007171ED"/>
    <w:rsid w:val="007218C6"/>
    <w:rsid w:val="00722CD0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26FA"/>
    <w:rsid w:val="00763850"/>
    <w:rsid w:val="007640F7"/>
    <w:rsid w:val="00765B4B"/>
    <w:rsid w:val="0076667C"/>
    <w:rsid w:val="0077151D"/>
    <w:rsid w:val="00773400"/>
    <w:rsid w:val="00777183"/>
    <w:rsid w:val="00777281"/>
    <w:rsid w:val="00777957"/>
    <w:rsid w:val="007801B5"/>
    <w:rsid w:val="00780EEE"/>
    <w:rsid w:val="00780F51"/>
    <w:rsid w:val="00781AC1"/>
    <w:rsid w:val="007821F9"/>
    <w:rsid w:val="0078798E"/>
    <w:rsid w:val="007911E7"/>
    <w:rsid w:val="00795F4F"/>
    <w:rsid w:val="0079687D"/>
    <w:rsid w:val="0079708A"/>
    <w:rsid w:val="007A140B"/>
    <w:rsid w:val="007A7EEE"/>
    <w:rsid w:val="007B0412"/>
    <w:rsid w:val="007B49D1"/>
    <w:rsid w:val="007B57FA"/>
    <w:rsid w:val="007B77DF"/>
    <w:rsid w:val="007C5344"/>
    <w:rsid w:val="007D1A3B"/>
    <w:rsid w:val="007D242E"/>
    <w:rsid w:val="007D39E5"/>
    <w:rsid w:val="007D644E"/>
    <w:rsid w:val="007E12D7"/>
    <w:rsid w:val="007E171D"/>
    <w:rsid w:val="007E35D1"/>
    <w:rsid w:val="007E56B1"/>
    <w:rsid w:val="007F114B"/>
    <w:rsid w:val="007F2277"/>
    <w:rsid w:val="007F2761"/>
    <w:rsid w:val="007F42E4"/>
    <w:rsid w:val="007F5CF0"/>
    <w:rsid w:val="007F742C"/>
    <w:rsid w:val="008014EB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37203"/>
    <w:rsid w:val="0084284B"/>
    <w:rsid w:val="00842D8B"/>
    <w:rsid w:val="008447A1"/>
    <w:rsid w:val="00845238"/>
    <w:rsid w:val="00847A51"/>
    <w:rsid w:val="00847ACE"/>
    <w:rsid w:val="00853990"/>
    <w:rsid w:val="008669C5"/>
    <w:rsid w:val="0086788C"/>
    <w:rsid w:val="008678D5"/>
    <w:rsid w:val="00887C64"/>
    <w:rsid w:val="00890927"/>
    <w:rsid w:val="00893DC5"/>
    <w:rsid w:val="00894938"/>
    <w:rsid w:val="008B1ADA"/>
    <w:rsid w:val="008C3A1E"/>
    <w:rsid w:val="008C6801"/>
    <w:rsid w:val="008C6FAC"/>
    <w:rsid w:val="008D372F"/>
    <w:rsid w:val="008D3EE3"/>
    <w:rsid w:val="008D4135"/>
    <w:rsid w:val="008D4E21"/>
    <w:rsid w:val="008D647C"/>
    <w:rsid w:val="008E4859"/>
    <w:rsid w:val="008F3002"/>
    <w:rsid w:val="008F37E2"/>
    <w:rsid w:val="00903026"/>
    <w:rsid w:val="00904366"/>
    <w:rsid w:val="00906C21"/>
    <w:rsid w:val="00910A30"/>
    <w:rsid w:val="0091462E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4428"/>
    <w:rsid w:val="00985EF1"/>
    <w:rsid w:val="009915A4"/>
    <w:rsid w:val="0099243F"/>
    <w:rsid w:val="009947CA"/>
    <w:rsid w:val="009A062C"/>
    <w:rsid w:val="009A2697"/>
    <w:rsid w:val="009A36A6"/>
    <w:rsid w:val="009A3744"/>
    <w:rsid w:val="009A4722"/>
    <w:rsid w:val="009A64FE"/>
    <w:rsid w:val="009B4066"/>
    <w:rsid w:val="009C2276"/>
    <w:rsid w:val="009C2545"/>
    <w:rsid w:val="009C6512"/>
    <w:rsid w:val="009D07AD"/>
    <w:rsid w:val="009D3136"/>
    <w:rsid w:val="009D3EE5"/>
    <w:rsid w:val="009E4682"/>
    <w:rsid w:val="009E65EE"/>
    <w:rsid w:val="00A00ABC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371AD"/>
    <w:rsid w:val="00A37E52"/>
    <w:rsid w:val="00A40C0E"/>
    <w:rsid w:val="00A41974"/>
    <w:rsid w:val="00A43770"/>
    <w:rsid w:val="00A56566"/>
    <w:rsid w:val="00A57C5F"/>
    <w:rsid w:val="00A62ACC"/>
    <w:rsid w:val="00A6596A"/>
    <w:rsid w:val="00A65D26"/>
    <w:rsid w:val="00A66A65"/>
    <w:rsid w:val="00A72E94"/>
    <w:rsid w:val="00A73649"/>
    <w:rsid w:val="00A7376C"/>
    <w:rsid w:val="00A73E9A"/>
    <w:rsid w:val="00A74C90"/>
    <w:rsid w:val="00A80750"/>
    <w:rsid w:val="00A80DD3"/>
    <w:rsid w:val="00A81C78"/>
    <w:rsid w:val="00A82E7A"/>
    <w:rsid w:val="00A83062"/>
    <w:rsid w:val="00A935E3"/>
    <w:rsid w:val="00A93684"/>
    <w:rsid w:val="00A93F41"/>
    <w:rsid w:val="00A949C0"/>
    <w:rsid w:val="00A97342"/>
    <w:rsid w:val="00A97668"/>
    <w:rsid w:val="00AA5E0C"/>
    <w:rsid w:val="00AB11F7"/>
    <w:rsid w:val="00AB1F84"/>
    <w:rsid w:val="00AB5C47"/>
    <w:rsid w:val="00AB6BB2"/>
    <w:rsid w:val="00AB7513"/>
    <w:rsid w:val="00AC36DB"/>
    <w:rsid w:val="00AC4FA6"/>
    <w:rsid w:val="00AC75CC"/>
    <w:rsid w:val="00AD0327"/>
    <w:rsid w:val="00AD3E56"/>
    <w:rsid w:val="00AD4BE7"/>
    <w:rsid w:val="00AD558D"/>
    <w:rsid w:val="00AE258B"/>
    <w:rsid w:val="00AE2C4E"/>
    <w:rsid w:val="00AE5709"/>
    <w:rsid w:val="00AE7D11"/>
    <w:rsid w:val="00B0033E"/>
    <w:rsid w:val="00B00471"/>
    <w:rsid w:val="00B01FC0"/>
    <w:rsid w:val="00B04B71"/>
    <w:rsid w:val="00B06C4E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34EA4"/>
    <w:rsid w:val="00B400A6"/>
    <w:rsid w:val="00B41A09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850B5"/>
    <w:rsid w:val="00B9451E"/>
    <w:rsid w:val="00B95B4E"/>
    <w:rsid w:val="00B967CD"/>
    <w:rsid w:val="00B96DDF"/>
    <w:rsid w:val="00B97DBC"/>
    <w:rsid w:val="00BA0DD2"/>
    <w:rsid w:val="00BA2111"/>
    <w:rsid w:val="00BA56E0"/>
    <w:rsid w:val="00BA713A"/>
    <w:rsid w:val="00BA7373"/>
    <w:rsid w:val="00BB0030"/>
    <w:rsid w:val="00BB0B08"/>
    <w:rsid w:val="00BB581F"/>
    <w:rsid w:val="00BB64C2"/>
    <w:rsid w:val="00BB6B11"/>
    <w:rsid w:val="00BD3156"/>
    <w:rsid w:val="00BD32A1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2D49"/>
    <w:rsid w:val="00C23761"/>
    <w:rsid w:val="00C24082"/>
    <w:rsid w:val="00C27237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641AA"/>
    <w:rsid w:val="00C710DD"/>
    <w:rsid w:val="00C734FB"/>
    <w:rsid w:val="00C85C40"/>
    <w:rsid w:val="00C9121A"/>
    <w:rsid w:val="00C94E98"/>
    <w:rsid w:val="00C97799"/>
    <w:rsid w:val="00C97FA4"/>
    <w:rsid w:val="00CA2DF4"/>
    <w:rsid w:val="00CA49E2"/>
    <w:rsid w:val="00CA6198"/>
    <w:rsid w:val="00CA61EB"/>
    <w:rsid w:val="00CC0F83"/>
    <w:rsid w:val="00CC1F78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529"/>
    <w:rsid w:val="00D1373B"/>
    <w:rsid w:val="00D16748"/>
    <w:rsid w:val="00D21563"/>
    <w:rsid w:val="00D25A61"/>
    <w:rsid w:val="00D27D12"/>
    <w:rsid w:val="00D333F5"/>
    <w:rsid w:val="00D417AF"/>
    <w:rsid w:val="00D42961"/>
    <w:rsid w:val="00D4315C"/>
    <w:rsid w:val="00D46146"/>
    <w:rsid w:val="00D4743A"/>
    <w:rsid w:val="00D50EF2"/>
    <w:rsid w:val="00D5134C"/>
    <w:rsid w:val="00D5393D"/>
    <w:rsid w:val="00D54C46"/>
    <w:rsid w:val="00D6009B"/>
    <w:rsid w:val="00D664AC"/>
    <w:rsid w:val="00D70E86"/>
    <w:rsid w:val="00D733EF"/>
    <w:rsid w:val="00D741EE"/>
    <w:rsid w:val="00D74B60"/>
    <w:rsid w:val="00D779CE"/>
    <w:rsid w:val="00D80EF7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199D"/>
    <w:rsid w:val="00DB454B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4C8E"/>
    <w:rsid w:val="00E05DCC"/>
    <w:rsid w:val="00E0753A"/>
    <w:rsid w:val="00E12172"/>
    <w:rsid w:val="00E132FE"/>
    <w:rsid w:val="00E144E4"/>
    <w:rsid w:val="00E1468A"/>
    <w:rsid w:val="00E15FFF"/>
    <w:rsid w:val="00E169D9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37D5"/>
    <w:rsid w:val="00E554F4"/>
    <w:rsid w:val="00E5758C"/>
    <w:rsid w:val="00E57D35"/>
    <w:rsid w:val="00E62AED"/>
    <w:rsid w:val="00E713B9"/>
    <w:rsid w:val="00E71703"/>
    <w:rsid w:val="00E74001"/>
    <w:rsid w:val="00E75EEF"/>
    <w:rsid w:val="00E76753"/>
    <w:rsid w:val="00E807E5"/>
    <w:rsid w:val="00E86CE8"/>
    <w:rsid w:val="00E8783B"/>
    <w:rsid w:val="00E87B2F"/>
    <w:rsid w:val="00E91724"/>
    <w:rsid w:val="00E94784"/>
    <w:rsid w:val="00E94F1D"/>
    <w:rsid w:val="00E95708"/>
    <w:rsid w:val="00E95D94"/>
    <w:rsid w:val="00E95EA0"/>
    <w:rsid w:val="00E96A0A"/>
    <w:rsid w:val="00E97F6C"/>
    <w:rsid w:val="00EA1380"/>
    <w:rsid w:val="00EA2EFF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EF091A"/>
    <w:rsid w:val="00F027FF"/>
    <w:rsid w:val="00F02DD3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51EB4"/>
    <w:rsid w:val="00F55083"/>
    <w:rsid w:val="00F67A69"/>
    <w:rsid w:val="00F75067"/>
    <w:rsid w:val="00F76371"/>
    <w:rsid w:val="00F77FA9"/>
    <w:rsid w:val="00F81A6B"/>
    <w:rsid w:val="00F832EB"/>
    <w:rsid w:val="00F9029A"/>
    <w:rsid w:val="00F91810"/>
    <w:rsid w:val="00F93AFC"/>
    <w:rsid w:val="00F948F9"/>
    <w:rsid w:val="00F95AA1"/>
    <w:rsid w:val="00FA09D5"/>
    <w:rsid w:val="00FA364C"/>
    <w:rsid w:val="00FA723A"/>
    <w:rsid w:val="00FB799B"/>
    <w:rsid w:val="00FC15B5"/>
    <w:rsid w:val="00FC5DF2"/>
    <w:rsid w:val="00FC79EC"/>
    <w:rsid w:val="00FD354A"/>
    <w:rsid w:val="00FD49CB"/>
    <w:rsid w:val="00FD6B6C"/>
    <w:rsid w:val="00FE71F4"/>
    <w:rsid w:val="00FF311D"/>
    <w:rsid w:val="00FF3369"/>
    <w:rsid w:val="00FF3F3F"/>
    <w:rsid w:val="1BC4291D"/>
    <w:rsid w:val="629D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link w:val="30"/>
    <w:semiHidden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8">
    <w:name w:val="heading 8"/>
    <w:basedOn w:val="1"/>
    <w:next w:val="1"/>
    <w:link w:val="47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9"/>
    <w:semiHidden/>
    <w:unhideWhenUsed/>
    <w:qFormat/>
    <w:uiPriority w:val="99"/>
    <w:rPr>
      <w:sz w:val="16"/>
      <w:szCs w:val="16"/>
    </w:rPr>
  </w:style>
  <w:style w:type="character" w:styleId="12">
    <w:name w:val="FollowedHyperlink"/>
    <w:basedOn w:val="9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footnote reference"/>
    <w:basedOn w:val="9"/>
    <w:semiHidden/>
    <w:unhideWhenUsed/>
    <w:qFormat/>
    <w:uiPriority w:val="99"/>
    <w:rPr>
      <w:vertAlign w:val="superscript"/>
    </w:rPr>
  </w:style>
  <w:style w:type="character" w:styleId="14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annotation text"/>
    <w:basedOn w:val="1"/>
    <w:link w:val="37"/>
    <w:unhideWhenUsed/>
    <w:qFormat/>
    <w:uiPriority w:val="99"/>
    <w:rPr>
      <w:sz w:val="20"/>
      <w:szCs w:val="20"/>
    </w:rPr>
  </w:style>
  <w:style w:type="paragraph" w:styleId="16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paragraph" w:styleId="17">
    <w:name w:val="header"/>
    <w:basedOn w:val="1"/>
    <w:link w:val="27"/>
    <w:unhideWhenUsed/>
    <w:uiPriority w:val="99"/>
    <w:pPr>
      <w:tabs>
        <w:tab w:val="center" w:pos="4252"/>
        <w:tab w:val="right" w:pos="8504"/>
      </w:tabs>
    </w:pPr>
  </w:style>
  <w:style w:type="paragraph" w:styleId="18">
    <w:name w:val="annotation subject"/>
    <w:basedOn w:val="15"/>
    <w:next w:val="15"/>
    <w:link w:val="38"/>
    <w:semiHidden/>
    <w:unhideWhenUsed/>
    <w:qFormat/>
    <w:uiPriority w:val="99"/>
    <w:rPr>
      <w:b/>
      <w:bCs/>
    </w:rPr>
  </w:style>
  <w:style w:type="paragraph" w:styleId="19">
    <w:name w:val="footer"/>
    <w:basedOn w:val="1"/>
    <w:link w:val="28"/>
    <w:unhideWhenUsed/>
    <w:uiPriority w:val="99"/>
    <w:pPr>
      <w:tabs>
        <w:tab w:val="center" w:pos="4252"/>
        <w:tab w:val="right" w:pos="8504"/>
      </w:tabs>
    </w:pPr>
  </w:style>
  <w:style w:type="paragraph" w:styleId="20">
    <w:name w:val="Balloon Text"/>
    <w:basedOn w:val="1"/>
    <w:link w:val="34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2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2">
    <w:name w:val="footnote text"/>
    <w:basedOn w:val="1"/>
    <w:link w:val="36"/>
    <w:semiHidden/>
    <w:unhideWhenUsed/>
    <w:qFormat/>
    <w:uiPriority w:val="99"/>
    <w:rPr>
      <w:sz w:val="20"/>
      <w:szCs w:val="20"/>
    </w:rPr>
  </w:style>
  <w:style w:type="paragraph" w:styleId="23">
    <w:name w:val="Body Text Indent"/>
    <w:basedOn w:val="1"/>
    <w:link w:val="50"/>
    <w:semiHidden/>
    <w:qFormat/>
    <w:uiPriority w:val="0"/>
    <w:pPr>
      <w:spacing w:after="120"/>
      <w:ind w:firstLine="1418"/>
      <w:jc w:val="both"/>
    </w:pPr>
    <w:rPr>
      <w:szCs w:val="20"/>
      <w:lang w:eastAsia="en-US"/>
    </w:rPr>
  </w:style>
  <w:style w:type="table" w:styleId="24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">
    <w:name w:val="Table Normal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6">
    <w:name w:val="_Style 13"/>
    <w:basedOn w:val="25"/>
    <w:qFormat/>
    <w:uiPriority w:val="0"/>
    <w:tblPr>
      <w:tblCellMar>
        <w:left w:w="108" w:type="dxa"/>
        <w:right w:w="108" w:type="dxa"/>
      </w:tblCellMar>
    </w:tblPr>
  </w:style>
  <w:style w:type="character" w:customStyle="1" w:styleId="27">
    <w:name w:val="Cabeçalho Char"/>
    <w:basedOn w:val="9"/>
    <w:link w:val="17"/>
    <w:qFormat/>
    <w:uiPriority w:val="99"/>
  </w:style>
  <w:style w:type="character" w:customStyle="1" w:styleId="28">
    <w:name w:val="Rodapé Char"/>
    <w:basedOn w:val="9"/>
    <w:link w:val="19"/>
    <w:qFormat/>
    <w:uiPriority w:val="99"/>
  </w:style>
  <w:style w:type="character" w:customStyle="1" w:styleId="29">
    <w:name w:val="Título 1 Char"/>
    <w:basedOn w:val="9"/>
    <w:link w:val="2"/>
    <w:qFormat/>
    <w:uiPriority w:val="9"/>
    <w:rPr>
      <w:b/>
      <w:sz w:val="48"/>
      <w:szCs w:val="48"/>
    </w:rPr>
  </w:style>
  <w:style w:type="character" w:customStyle="1" w:styleId="30">
    <w:name w:val="Título 6 Char"/>
    <w:basedOn w:val="9"/>
    <w:link w:val="7"/>
    <w:semiHidden/>
    <w:qFormat/>
    <w:uiPriority w:val="9"/>
    <w:rPr>
      <w:b/>
      <w:sz w:val="20"/>
      <w:szCs w:val="20"/>
    </w:rPr>
  </w:style>
  <w:style w:type="character" w:customStyle="1" w:styleId="31">
    <w:name w:val="Menção Pendente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styleId="32">
    <w:name w:val="List Paragraph"/>
    <w:basedOn w:val="1"/>
    <w:qFormat/>
    <w:uiPriority w:val="34"/>
    <w:pPr>
      <w:ind w:left="720"/>
      <w:contextualSpacing/>
    </w:pPr>
  </w:style>
  <w:style w:type="character" w:customStyle="1" w:styleId="33">
    <w:name w:val="Menção Pendente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Texto de balão Char"/>
    <w:basedOn w:val="9"/>
    <w:link w:val="20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3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character" w:customStyle="1" w:styleId="36">
    <w:name w:val="Texto de nota de rodapé Char"/>
    <w:basedOn w:val="9"/>
    <w:link w:val="22"/>
    <w:semiHidden/>
    <w:qFormat/>
    <w:uiPriority w:val="99"/>
    <w:rPr>
      <w:sz w:val="20"/>
      <w:szCs w:val="20"/>
    </w:rPr>
  </w:style>
  <w:style w:type="character" w:customStyle="1" w:styleId="37">
    <w:name w:val="Texto de comentário Char"/>
    <w:basedOn w:val="9"/>
    <w:link w:val="15"/>
    <w:qFormat/>
    <w:uiPriority w:val="99"/>
    <w:rPr>
      <w:sz w:val="20"/>
      <w:szCs w:val="20"/>
    </w:rPr>
  </w:style>
  <w:style w:type="character" w:customStyle="1" w:styleId="38">
    <w:name w:val="Assunto do comentário Char"/>
    <w:basedOn w:val="37"/>
    <w:link w:val="18"/>
    <w:semiHidden/>
    <w:qFormat/>
    <w:uiPriority w:val="99"/>
    <w:rPr>
      <w:b/>
      <w:bCs/>
      <w:sz w:val="20"/>
      <w:szCs w:val="20"/>
    </w:rPr>
  </w:style>
  <w:style w:type="paragraph" w:customStyle="1" w:styleId="39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character" w:customStyle="1" w:styleId="40">
    <w:name w:val="Menção Pendente3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1">
    <w:name w:val="Menção Pendente4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2">
    <w:name w:val="fontstyle01"/>
    <w:basedOn w:val="9"/>
    <w:qFormat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43">
    <w:name w:val="fontstyle21"/>
    <w:basedOn w:val="9"/>
    <w:qFormat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44">
    <w:name w:val="fontstyle31"/>
    <w:basedOn w:val="9"/>
    <w:qFormat/>
    <w:uiPriority w:val="0"/>
    <w:rPr>
      <w:rFonts w:hint="default" w:ascii="Arial-ItalicMT" w:hAnsi="Arial-ItalicMT"/>
      <w:i/>
      <w:iCs/>
      <w:color w:val="000000"/>
      <w:sz w:val="22"/>
      <w:szCs w:val="22"/>
    </w:rPr>
  </w:style>
  <w:style w:type="character" w:customStyle="1" w:styleId="45">
    <w:name w:val="fontstyle41"/>
    <w:basedOn w:val="9"/>
    <w:qFormat/>
    <w:uiPriority w:val="0"/>
    <w:rPr>
      <w:rFonts w:hint="default" w:ascii="Roboto" w:hAnsi="Roboto"/>
      <w:color w:val="202124"/>
      <w:sz w:val="22"/>
      <w:szCs w:val="22"/>
    </w:rPr>
  </w:style>
  <w:style w:type="character" w:customStyle="1" w:styleId="46">
    <w:name w:val="fontstyle51"/>
    <w:basedOn w:val="9"/>
    <w:qFormat/>
    <w:uiPriority w:val="0"/>
    <w:rPr>
      <w:rFonts w:hint="default" w:ascii="Roboto" w:hAnsi="Roboto"/>
      <w:b/>
      <w:bCs/>
      <w:color w:val="202124"/>
      <w:sz w:val="22"/>
      <w:szCs w:val="22"/>
    </w:rPr>
  </w:style>
  <w:style w:type="character" w:customStyle="1" w:styleId="47">
    <w:name w:val="Título 8 Char"/>
    <w:basedOn w:val="9"/>
    <w:link w:val="8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48">
    <w:name w:val="Índice"/>
    <w:basedOn w:val="1"/>
    <w:qFormat/>
    <w:uiPriority w:val="0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49">
    <w:name w:val="Legenda1"/>
    <w:basedOn w:val="1"/>
    <w:next w:val="1"/>
    <w:qFormat/>
    <w:uiPriority w:val="0"/>
    <w:pPr>
      <w:suppressAutoHyphens/>
      <w:jc w:val="both"/>
    </w:pPr>
    <w:rPr>
      <w:b/>
      <w:bCs/>
      <w:sz w:val="20"/>
      <w:szCs w:val="20"/>
      <w:lang w:eastAsia="ar-SA"/>
    </w:rPr>
  </w:style>
  <w:style w:type="character" w:customStyle="1" w:styleId="50">
    <w:name w:val="Recuo de corpo de texto Char"/>
    <w:basedOn w:val="9"/>
    <w:link w:val="23"/>
    <w:semiHidden/>
    <w:qFormat/>
    <w:uiPriority w:val="0"/>
    <w:rPr>
      <w:szCs w:val="20"/>
      <w:lang w:eastAsia="en-US"/>
    </w:rPr>
  </w:style>
  <w:style w:type="character" w:customStyle="1" w:styleId="51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195</Words>
  <Characters>28055</Characters>
  <Lines>233</Lines>
  <Paragraphs>66</Paragraphs>
  <TotalTime>3</TotalTime>
  <ScaleCrop>false</ScaleCrop>
  <LinksUpToDate>false</LinksUpToDate>
  <CharactersWithSpaces>33184</CharactersWithSpaces>
  <Application>WPS Office_12.2.0.2315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4T13:15:00Z</dcterms:created>
  <dc:creator>User</dc:creator>
  <cp:lastModifiedBy>Usuario</cp:lastModifiedBy>
  <cp:lastPrinted>2025-04-15T17:53:00Z</cp:lastPrinted>
  <dcterms:modified xsi:type="dcterms:W3CDTF">2025-11-24T14:14:0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55</vt:lpwstr>
  </property>
  <property fmtid="{D5CDD505-2E9C-101B-9397-08002B2CF9AE}" pid="3" name="ICV">
    <vt:lpwstr>13983DB68889462B8368613DBE27D9BB_13</vt:lpwstr>
  </property>
</Properties>
</file>